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jpeg" ContentType="image/jpeg"/>
  <Override PartName="/word/media/image3.png" ContentType="image/png"/>
  <Override PartName="/word/media/image4.jpeg" ContentType="image/jpeg"/>
  <Override PartName="/word/media/image5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</w:t>
      </w:r>
      <w:r>
        <w:rPr/>
        <w:t>3</w:t>
      </w:r>
    </w:p>
    <w:p>
      <w:pPr>
        <w:pStyle w:val="Subtitle"/>
        <w:rPr/>
      </w:pPr>
      <w:r>
        <w:rPr/>
        <w:t>Администрирование локальных сетей</w:t>
      </w:r>
    </w:p>
    <w:p>
      <w:pPr>
        <w:pStyle w:val="Author"/>
        <w:rPr/>
      </w:pPr>
      <w:r>
        <w:rPr/>
        <w:t>Амуничников Антон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OCHeading"/>
        <w:rPr/>
      </w:pPr>
      <w:r>
        <w:rPr/>
        <w:t>Список иллюстраций</w:t>
      </w:r>
    </w:p>
    <w:p>
      <w:pPr>
        <w:pStyle w:val="Normal"/>
        <w:rPr/>
      </w:pPr>
      <w:r>
        <w:rPr/>
      </w:r>
    </w:p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Познакомиться с принципами планирования локальной сети организации [</w:t>
      </w:r>
      <w:r>
        <w:rPr>
          <w:b/>
          <w:bCs/>
        </w:rPr>
        <w:t>netadmin?</w:t>
      </w:r>
      <w:r>
        <w:rPr/>
        <w:t>].</w:t>
      </w:r>
      <w:bookmarkEnd w:id="0"/>
    </w:p>
    <w:p>
      <w:pPr>
        <w:pStyle w:val="Heading1"/>
        <w:rPr/>
      </w:pPr>
      <w:bookmarkStart w:id="1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Используя графический редактор Dia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pStyle w:val="Compact"/>
        <w:numPr>
          <w:ilvl w:val="0"/>
          <w:numId w:val="1"/>
        </w:numPr>
        <w:rPr/>
      </w:pPr>
      <w:bookmarkStart w:id="2" w:name="задание"/>
      <w:r>
        <w:rPr/>
        <w:t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  <w:bookmarkEnd w:id="2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Построим схему физического уровня в Dia (рис. 1). Используем устройства: маршрутизатор Cisco 2811, коммутаторы Cisco 2950. Укажем порты устройст.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3733800" cy="2099945"/>
            <wp:effectExtent l="0" t="0" r="0" b="0"/>
            <wp:docPr id="1" name="Picture" descr="Рис. 1: Физический уровен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Физический уровень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fig%3A001"/>
      <w:r>
        <w:rPr/>
        <w:t>Рис. 1: Физический уровень</w:t>
      </w:r>
      <w:bookmarkEnd w:id="4"/>
    </w:p>
    <w:p>
      <w:pPr>
        <w:pStyle w:val="BodyText"/>
        <w:rPr/>
      </w:pPr>
      <w:r>
        <w:rPr/>
        <w:t>Составим таблицу распределения VLAN. Каждой группе выделим отдельный номер в табл.1.</w:t>
      </w:r>
    </w:p>
    <w:p>
      <w:pPr>
        <w:pStyle w:val="TableCaption"/>
        <w:rPr/>
      </w:pPr>
      <w:r>
        <w:rPr/>
        <w:t>Таблица 1: Таблица VLAN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 xml:space="preserve">№ </w:t>
            </w: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VLAN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Имя VLAN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римечание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efault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Не используется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anagement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ля управления устройствами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server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ля серверной фермы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4-10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k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исплейные классы (ДК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epartamens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афедры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adm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Администрация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other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ля других пользователей</w:t>
            </w:r>
            <w:bookmarkStart w:id="5" w:name="tbl%3Avlan"/>
            <w:bookmarkEnd w:id="5"/>
          </w:p>
        </w:tc>
      </w:tr>
    </w:tbl>
    <w:p>
      <w:pPr>
        <w:pStyle w:val="BodyText"/>
        <w:rPr/>
      </w:pPr>
      <w:r>
        <w:rPr/>
        <w:t>Построим схему канального уровня в Dia (рис. 2)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3733800" cy="2099945"/>
            <wp:effectExtent l="0" t="0" r="0" b="0"/>
            <wp:docPr id="2" name="Изображение2" descr="Рис. 2: Канальный уровен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Канальный уровень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fig%3A002"/>
      <w:r>
        <w:rPr/>
        <w:t>Рис. 2: Канальный уровень</w:t>
      </w:r>
      <w:bookmarkEnd w:id="7"/>
    </w:p>
    <w:p>
      <w:pPr>
        <w:pStyle w:val="BodyText"/>
        <w:rPr/>
      </w:pPr>
      <w:r>
        <w:rPr/>
        <w:t>Построим схему сетевого уровня (рис. 3).</w:t>
      </w:r>
    </w:p>
    <w:p>
      <w:pPr>
        <w:pStyle w:val="CaptionedFigure"/>
        <w:rPr/>
      </w:pPr>
      <w:bookmarkStart w:id="8" w:name="fig%3A003"/>
      <w:r>
        <w:rPr/>
        <w:drawing>
          <wp:inline distT="0" distB="0" distL="0" distR="0">
            <wp:extent cx="3733800" cy="2550160"/>
            <wp:effectExtent l="0" t="0" r="0" b="0"/>
            <wp:docPr id="3" name="Изображение3" descr="Рис. 3: Сетевой уровен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Сетевой уровень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fig%3A003"/>
      <w:r>
        <w:rPr/>
        <w:t>Рис. 3: Сетевой уровень</w:t>
      </w:r>
      <w:bookmarkEnd w:id="9"/>
    </w:p>
    <w:p>
      <w:pPr>
        <w:pStyle w:val="BodyText"/>
        <w:rPr/>
      </w:pPr>
      <w:r>
        <w:rPr/>
        <w:t>Подробно заполним таблицу IP-адресов 2.</w:t>
      </w:r>
    </w:p>
    <w:p>
      <w:pPr>
        <w:pStyle w:val="TableCaption"/>
        <w:rPr/>
      </w:pPr>
      <w:r>
        <w:rPr/>
        <w:t>Таблица 2: Таблица IP. Сеть 10.128.0.0/16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61"/>
        <w:gridCol w:w="5439"/>
        <w:gridCol w:w="760"/>
      </w:tblGrid>
      <w:tr>
        <w:trPr>
          <w:tblHeader w:val="true"/>
        </w:trPr>
        <w:tc>
          <w:tcPr>
            <w:tcW w:w="31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IP-адреса</w:t>
            </w:r>
          </w:p>
        </w:tc>
        <w:tc>
          <w:tcPr>
            <w:tcW w:w="54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римечание</w:t>
            </w:r>
          </w:p>
        </w:tc>
        <w:tc>
          <w:tcPr>
            <w:tcW w:w="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VLAN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0/16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ся сеть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рверная ферма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2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Web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3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ile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ail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5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ns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0.6-10.128.0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Управление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2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1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3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2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3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5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4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6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pavlovskaya-aiamunichnikov-sw-1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1.7-10.128.1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2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ть Point-to-Point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2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2.2-10.128.2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3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исплейные классы(DK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1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3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3.2-10.128.3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4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афедра (DEP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2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4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4.2-10.128.4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5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Администрация (ADM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3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5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5.2-10.128.5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6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ругие пользователи(OTHER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4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6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.128.6.2-10.128.6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  <w:bookmarkStart w:id="10" w:name="tbl%3Aip"/>
            <w:bookmarkStart w:id="11" w:name="tbl%3Aip"/>
            <w:bookmarkEnd w:id="11"/>
          </w:p>
        </w:tc>
      </w:tr>
    </w:tbl>
    <w:p>
      <w:pPr>
        <w:pStyle w:val="BodyText"/>
        <w:rPr/>
      </w:pPr>
      <w:r>
        <w:rPr/>
        <w:t>В табл. 3 приведён план подключения оборудования сети по портам.</w:t>
      </w:r>
    </w:p>
    <w:p>
      <w:pPr>
        <w:pStyle w:val="TableCaption"/>
        <w:rPr/>
      </w:pPr>
      <w:r>
        <w:rPr/>
        <w:t>Таблица 3: Таблица пор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1096"/>
        <w:gridCol w:w="1854"/>
        <w:gridCol w:w="1096"/>
        <w:gridCol w:w="2194"/>
      </w:tblGrid>
      <w:tr>
        <w:trPr/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Устройство</w:t>
            </w:r>
          </w:p>
        </w:tc>
        <w:tc>
          <w:tcPr>
            <w:tcW w:w="10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орт</w:t>
            </w:r>
          </w:p>
        </w:tc>
        <w:tc>
          <w:tcPr>
            <w:tcW w:w="18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римечание</w:t>
            </w:r>
          </w:p>
        </w:tc>
        <w:tc>
          <w:tcPr>
            <w:tcW w:w="10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Access VLAN</w:t>
            </w:r>
          </w:p>
        </w:tc>
        <w:tc>
          <w:tcPr>
            <w:tcW w:w="21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Trunk VLAN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g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UpLink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0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3, 101, 102, 103, 10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24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g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3, 101, 102, 103, 10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2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3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2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4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101, 102, 103, 10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pavlovskaya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101, 10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2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3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2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3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3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Web-server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2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ile-server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3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2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3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ail-server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2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ns-server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4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g0/1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101, 102, 103, 10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–f0/5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k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1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6–f0/10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epartments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2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1–f0/15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adm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3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6–f0/24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other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4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pavlovskaya-aiamunichnikov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24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sw-1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, 101, 10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1–f0/15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k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1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0/20</w:t>
            </w:r>
          </w:p>
        </w:tc>
        <w:tc>
          <w:tcPr>
            <w:tcW w:w="18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other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4</w:t>
            </w:r>
          </w:p>
        </w:tc>
        <w:tc>
          <w:tcPr>
            <w:tcW w:w="21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  <w:bookmarkStart w:id="12" w:name="tbl%3Afiz"/>
            <w:bookmarkStart w:id="13" w:name="tbl%3Afiz"/>
            <w:bookmarkEnd w:id="13"/>
          </w:p>
        </w:tc>
      </w:tr>
    </w:tbl>
    <w:p>
      <w:pPr>
        <w:pStyle w:val="BodyText"/>
        <w:rPr/>
      </w:pPr>
      <w:r>
        <w:rPr/>
        <w:t>Регламент выделения ip-адресов дан в табл. 4.</w:t>
      </w:r>
    </w:p>
    <w:p>
      <w:pPr>
        <w:pStyle w:val="TableCaption"/>
        <w:rPr/>
      </w:pPr>
      <w:r>
        <w:rPr/>
        <w:t>Таблица 4: Регламент выделения ip-адресов (для сети класса C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IP-адреса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Назначени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–19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тевое оборудовани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0–29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рверы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0–199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омпьютеры, DHCP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00–219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омпьютеры, Static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20–229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ринтеры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30–254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езерв</w:t>
            </w:r>
            <w:bookmarkStart w:id="14" w:name="tbl%3Areg"/>
            <w:bookmarkEnd w:id="14"/>
          </w:p>
        </w:tc>
      </w:tr>
    </w:tbl>
    <w:p>
      <w:pPr>
        <w:pStyle w:val="BodyText"/>
        <w:rPr/>
      </w:pPr>
      <w:r>
        <w:rPr/>
        <w:t>Для сети 172.16.0.0/12 также можно выделить маску подсети 172.16.0.0/24. На физическом и канальном уровнях изменений нет. Составим схему сетевого уровня для указанной сети (рис. 4).</w:t>
      </w:r>
    </w:p>
    <w:p>
      <w:pPr>
        <w:pStyle w:val="CaptionedFigure"/>
        <w:rPr/>
      </w:pPr>
      <w:bookmarkStart w:id="15" w:name="fig%3A004"/>
      <w:r>
        <w:rPr/>
        <w:drawing>
          <wp:inline distT="0" distB="0" distL="0" distR="0">
            <wp:extent cx="3733800" cy="2099945"/>
            <wp:effectExtent l="0" t="0" r="0" b="0"/>
            <wp:docPr id="4" name="Изображение4" descr="Рис. 4: Сетевой уровен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Сетевой уровень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4"/>
      <w:r>
        <w:rPr/>
        <w:t>Рис. 4: Сетевой уровень</w:t>
      </w:r>
      <w:bookmarkEnd w:id="16"/>
    </w:p>
    <w:p>
      <w:pPr>
        <w:pStyle w:val="BodyText"/>
        <w:rPr/>
      </w:pPr>
      <w:r>
        <w:rPr/>
        <w:t>Заполним таблицу IP-адресов 5.</w:t>
      </w:r>
    </w:p>
    <w:p>
      <w:pPr>
        <w:pStyle w:val="TableCaption"/>
        <w:rPr/>
      </w:pPr>
      <w:r>
        <w:rPr/>
        <w:t>Таблица 5: Таблица IP. Сеть 172.16.0.0/12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61"/>
        <w:gridCol w:w="5439"/>
        <w:gridCol w:w="760"/>
      </w:tblGrid>
      <w:tr>
        <w:trPr>
          <w:tblHeader w:val="true"/>
        </w:trPr>
        <w:tc>
          <w:tcPr>
            <w:tcW w:w="31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IP-адреса</w:t>
            </w:r>
          </w:p>
        </w:tc>
        <w:tc>
          <w:tcPr>
            <w:tcW w:w="54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римечание</w:t>
            </w:r>
          </w:p>
        </w:tc>
        <w:tc>
          <w:tcPr>
            <w:tcW w:w="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VLAN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0/12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ся сеть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рверная ферма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2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Web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3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ile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ail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5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ns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0.6-172.16.0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Управление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2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1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3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2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3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5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4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6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pavlovskaya-aiamunichnikov-sw-1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1.7-172.16.1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2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ть Point-to-Point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2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2.2-172.16.2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3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исплейные классы(DK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1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3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3.2-172.16.3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4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афедра (DEP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2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4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4.2-172.16.4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5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Администрация (ADM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3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5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5.2-172.16.5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6.0/2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ругие пользователи(OTHER)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4</w:t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6.1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72.16.6.2-172.16.6.254</w:t>
            </w:r>
          </w:p>
        </w:tc>
        <w:tc>
          <w:tcPr>
            <w:tcW w:w="54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  <w:bookmarkStart w:id="17" w:name="tbl%3Aip2"/>
            <w:bookmarkStart w:id="18" w:name="tbl%3Aip2"/>
            <w:bookmarkEnd w:id="18"/>
          </w:p>
        </w:tc>
      </w:tr>
    </w:tbl>
    <w:p>
      <w:pPr>
        <w:pStyle w:val="BodyText"/>
        <w:rPr/>
      </w:pPr>
      <w:r>
        <w:rPr/>
        <w:t>Повторим тоже самое для сети 192.168.0.0/16 (рис. 5).</w:t>
      </w:r>
    </w:p>
    <w:p>
      <w:pPr>
        <w:pStyle w:val="CaptionedFigure"/>
        <w:rPr/>
      </w:pPr>
      <w:bookmarkStart w:id="19" w:name="fig%3A005"/>
      <w:r>
        <w:rPr/>
        <w:drawing>
          <wp:inline distT="0" distB="0" distL="0" distR="0">
            <wp:extent cx="3733800" cy="2099945"/>
            <wp:effectExtent l="0" t="0" r="0" b="0"/>
            <wp:docPr id="5" name="Изображение5" descr="Рис. 5: Сетевой уровен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Сетевой уровень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5"/>
      <w:r>
        <w:rPr/>
        <w:t>Рис. 5: Сетевой уровень</w:t>
      </w:r>
      <w:bookmarkEnd w:id="20"/>
    </w:p>
    <w:p>
      <w:pPr>
        <w:pStyle w:val="BodyText"/>
        <w:rPr/>
      </w:pPr>
      <w:r>
        <w:rPr/>
        <w:t>Физический и канальный уровень также не меняются. Заполним таблицу адресов 6.</w:t>
      </w:r>
    </w:p>
    <w:p>
      <w:pPr>
        <w:pStyle w:val="TableCaption"/>
        <w:rPr/>
      </w:pPr>
      <w:r>
        <w:rPr/>
        <w:t>Таблица 6: Таблица IP. Сеть 192.168.0.0/16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5"/>
        <w:gridCol w:w="4443"/>
        <w:gridCol w:w="952"/>
      </w:tblGrid>
      <w:tr>
        <w:trPr>
          <w:tblHeader w:val="true"/>
        </w:trPr>
        <w:tc>
          <w:tcPr>
            <w:tcW w:w="39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IP-адреса</w:t>
            </w:r>
          </w:p>
        </w:tc>
        <w:tc>
          <w:tcPr>
            <w:tcW w:w="44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римечание</w:t>
            </w:r>
          </w:p>
        </w:tc>
        <w:tc>
          <w:tcPr>
            <w:tcW w:w="9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VLAN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0/16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Вся сеть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рверная ферма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3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2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Web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3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File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ail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5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Dns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0.6-192.168.0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Управление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2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1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3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2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3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5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donskaya-aiamunichnikov-sw-4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6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msk-pavlovskaya-aiamunichnikov-sw-1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1.7-192.168.1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2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Сеть Point-to-Point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2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2.2-192.168.2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Зарезервировано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3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исплейные классы(DK)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1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3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3.2-192.168.3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4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Кафедра (DEP)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2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4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4.2-192.168.4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5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Администрация (ADM)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3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5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5.2-192.168.5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6.0/2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Другие пользователи(OTHER)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04</w:t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6.1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Шлюз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</w:p>
        </w:tc>
      </w:tr>
      <w:tr>
        <w:trPr/>
        <w:tc>
          <w:tcPr>
            <w:tcW w:w="39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192.168.6.2-192.168.6.254</w:t>
            </w:r>
          </w:p>
        </w:tc>
        <w:tc>
          <w:tcPr>
            <w:tcW w:w="44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Пул для пользователей</w:t>
            </w:r>
          </w:p>
        </w:tc>
        <w:tc>
          <w:tcPr>
            <w:tcW w:w="9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</w:r>
            <w:bookmarkStart w:id="21" w:name="выполнение-лабораторной-работы"/>
            <w:bookmarkStart w:id="22" w:name="tbl%3Aip3"/>
            <w:bookmarkStart w:id="23" w:name="выполнение-лабораторной-работы"/>
            <w:bookmarkStart w:id="24" w:name="tbl%3Aip3"/>
            <w:bookmarkEnd w:id="23"/>
            <w:bookmarkEnd w:id="24"/>
          </w:p>
        </w:tc>
      </w:tr>
    </w:tbl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r>
        <w:rPr/>
        <w:t>В ходе лабораторной работы я познакомилcя с принципами планирования локальной сети организации.</w:t>
      </w:r>
    </w:p>
    <w:p>
      <w:pPr>
        <w:pStyle w:val="Heading1"/>
        <w:spacing w:before="360" w:after="80"/>
        <w:rPr/>
      </w:pPr>
      <w:bookmarkStart w:id="25" w:name="список-литературы"/>
      <w:r>
        <w:rPr/>
        <w:t>Список литературы</w:t>
      </w:r>
      <w:bookmarkStart w:id="26" w:name="refs_Копия_1"/>
      <w:bookmarkStart w:id="27" w:name="refs"/>
      <w:bookmarkEnd w:id="25"/>
      <w:bookmarkEnd w:id="26"/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pn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10</Pages>
  <Words>706</Words>
  <Characters>5673</Characters>
  <CharactersWithSpaces>6002</CharactersWithSpaces>
  <Paragraphs>3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01T16:58:26Z</dcterms:created>
  <dc:creator>Амуничников Антон, НПИбд-01-22</dc:creator>
  <dc:description/>
  <dc:language>ru-RU</dc:language>
  <cp:lastModifiedBy/>
  <dcterms:modified xsi:type="dcterms:W3CDTF">2025-03-01T20:01:43Z</dcterms:modified>
  <cp:revision>1</cp:revision>
  <dc:subject/>
  <dc:title>Отчет по лабораторной работе №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